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3D3A63AF" w:rsidR="00F3469C" w:rsidRDefault="00327F8E" w:rsidP="00513784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>MAC, MOM, DAC, DOM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1DFC0BFA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38127E">
              <w:rPr>
                <w:rFonts w:ascii="Calibri" w:eastAsia="Calibri" w:hAnsi="Calibri"/>
                <w:bCs/>
                <w:sz w:val="22"/>
                <w:szCs w:val="22"/>
              </w:rPr>
              <w:t>27,067.5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77777777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511F429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26AAD71D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="00BA14AD">
              <w:rPr>
                <w:rFonts w:ascii="Calibri" w:eastAsia="Calibri" w:hAnsi="Calibri"/>
                <w:sz w:val="22"/>
                <w:szCs w:val="22"/>
              </w:rPr>
              <w:t>0</w:t>
            </w:r>
            <w:r w:rsidR="00E004E1">
              <w:rPr>
                <w:rFonts w:ascii="Calibri" w:eastAsia="Calibri" w:hAnsi="Calibri"/>
                <w:sz w:val="22"/>
                <w:szCs w:val="22"/>
              </w:rPr>
              <w:t>0</w:t>
            </w:r>
            <w:r w:rsidR="009A68C0">
              <w:rPr>
                <w:rFonts w:ascii="Calibri" w:eastAsia="Calibri" w:hAnsi="Calibri"/>
                <w:sz w:val="22"/>
                <w:szCs w:val="22"/>
              </w:rPr>
              <w:t>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4222CE0D" w14:textId="07B18B1A" w:rsidR="000D29E2" w:rsidRPr="00F3469C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</w:t>
      </w:r>
      <w:r w:rsidR="0038127E">
        <w:rPr>
          <w:rFonts w:ascii="Calibri" w:hAnsi="Calibri"/>
          <w:b/>
          <w:sz w:val="22"/>
          <w:szCs w:val="22"/>
        </w:rPr>
        <w:t>55,</w:t>
      </w:r>
      <w:r w:rsidR="00605A30">
        <w:rPr>
          <w:rFonts w:ascii="Calibri" w:hAnsi="Calibri"/>
          <w:b/>
          <w:sz w:val="22"/>
          <w:szCs w:val="22"/>
        </w:rPr>
        <w:t>100</w:t>
      </w:r>
      <w:r w:rsidR="0038127E">
        <w:rPr>
          <w:rFonts w:ascii="Calibri" w:hAnsi="Calibri"/>
          <w:b/>
          <w:sz w:val="22"/>
          <w:szCs w:val="22"/>
        </w:rPr>
        <w:t>.</w:t>
      </w:r>
      <w:r w:rsidR="00605A30">
        <w:rPr>
          <w:rFonts w:ascii="Calibri" w:hAnsi="Calibri"/>
          <w:b/>
          <w:sz w:val="22"/>
          <w:szCs w:val="22"/>
        </w:rPr>
        <w:t>0</w:t>
      </w:r>
      <w:r w:rsidR="0038127E">
        <w:rPr>
          <w:rFonts w:ascii="Calibri" w:hAnsi="Calibri"/>
          <w:b/>
          <w:sz w:val="22"/>
          <w:szCs w:val="22"/>
        </w:rPr>
        <w:t>0</w:t>
      </w:r>
    </w:p>
    <w:p w14:paraId="4C47A40F" w14:textId="3C43D4D1" w:rsidR="000D29E2" w:rsidRDefault="000D29E2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11483696" w14:textId="1A62D81C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5D0965D0" w14:textId="4C93CCE1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5D27B84A" w14:textId="57D5E5F1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43E34071" w14:textId="002C0C7E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34E7DE4B" w14:textId="3E47B6A5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6036A02C" w14:textId="49537856" w:rsidR="00D41AB0" w:rsidRDefault="00D41AB0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223C693D" w14:textId="029E1584" w:rsidR="00D35AB4" w:rsidRDefault="00D35AB4" w:rsidP="00D35AB4">
      <w:pPr>
        <w:rPr>
          <w:rFonts w:ascii="Calibri" w:hAnsi="Calibri"/>
          <w:b/>
          <w:sz w:val="22"/>
          <w:szCs w:val="22"/>
        </w:rPr>
      </w:pPr>
    </w:p>
    <w:p w14:paraId="05AC1FF4" w14:textId="75F39D18" w:rsidR="00D35AB4" w:rsidRDefault="00D35AB4" w:rsidP="00D35AB4">
      <w:pPr>
        <w:tabs>
          <w:tab w:val="left" w:pos="3337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</w:p>
    <w:p w14:paraId="1DDE8F91" w14:textId="7E366C3D" w:rsidR="00D35AB4" w:rsidRDefault="00D35AB4" w:rsidP="00D35AB4">
      <w:pPr>
        <w:tabs>
          <w:tab w:val="left" w:pos="3337"/>
        </w:tabs>
        <w:rPr>
          <w:rFonts w:ascii="Calibri" w:hAnsi="Calibri"/>
          <w:sz w:val="22"/>
          <w:szCs w:val="22"/>
        </w:rPr>
      </w:pPr>
    </w:p>
    <w:p w14:paraId="08E353B4" w14:textId="140ED777" w:rsidR="00D35AB4" w:rsidRDefault="00D35AB4" w:rsidP="00D35AB4">
      <w:pPr>
        <w:tabs>
          <w:tab w:val="left" w:pos="3337"/>
        </w:tabs>
        <w:rPr>
          <w:rFonts w:ascii="Calibri" w:hAnsi="Calibri"/>
          <w:sz w:val="22"/>
          <w:szCs w:val="22"/>
        </w:rPr>
      </w:pPr>
    </w:p>
    <w:p w14:paraId="186CB71E" w14:textId="1DB9A6EF" w:rsidR="00D35AB4" w:rsidRDefault="00D35AB4" w:rsidP="00D35AB4">
      <w:pPr>
        <w:tabs>
          <w:tab w:val="left" w:pos="3337"/>
        </w:tabs>
        <w:rPr>
          <w:rFonts w:ascii="Calibri" w:hAnsi="Calibri"/>
          <w:sz w:val="22"/>
          <w:szCs w:val="22"/>
        </w:rPr>
      </w:pPr>
    </w:p>
    <w:p w14:paraId="7095FAA6" w14:textId="77777777" w:rsidR="00D35AB4" w:rsidRDefault="00D35AB4" w:rsidP="00D35AB4">
      <w:pPr>
        <w:pStyle w:val="PlainText"/>
        <w:rPr>
          <w:rFonts w:eastAsia="MS Mincho"/>
        </w:rPr>
      </w:pPr>
    </w:p>
    <w:p w14:paraId="44BDAD1D" w14:textId="77777777" w:rsidR="00D35AB4" w:rsidRPr="00052126" w:rsidRDefault="00D35AB4" w:rsidP="00D35AB4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>
        <w:rPr>
          <w:b/>
        </w:rPr>
        <w:t>20-21</w:t>
      </w:r>
    </w:p>
    <w:p w14:paraId="3BA70049" w14:textId="77777777" w:rsidR="00D35AB4" w:rsidRDefault="00D35AB4" w:rsidP="00D35AB4">
      <w:pPr>
        <w:ind w:left="720" w:hanging="720"/>
        <w:jc w:val="center"/>
      </w:pPr>
    </w:p>
    <w:p w14:paraId="10C2C6B1" w14:textId="77777777" w:rsidR="00D35AB4" w:rsidRDefault="00D35AB4" w:rsidP="00D35AB4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>MAC, MOM, DAC, DOM</w:t>
      </w:r>
    </w:p>
    <w:p w14:paraId="1B4D236F" w14:textId="77777777" w:rsidR="00D35AB4" w:rsidRDefault="00D35AB4" w:rsidP="00D35AB4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79551676" w14:textId="77777777" w:rsidR="00D35AB4" w:rsidRPr="00513784" w:rsidRDefault="00D35AB4" w:rsidP="00D35AB4">
      <w:pPr>
        <w:rPr>
          <w:b/>
          <w:bCs/>
          <w:sz w:val="22"/>
          <w:szCs w:val="22"/>
        </w:rPr>
      </w:pPr>
    </w:p>
    <w:p w14:paraId="504BB576" w14:textId="31D865B3" w:rsidR="00D35AB4" w:rsidRDefault="00D35AB4" w:rsidP="00D35AB4">
      <w:pPr>
        <w:ind w:left="720" w:hanging="720"/>
        <w:jc w:val="center"/>
      </w:pPr>
      <w:r>
        <w:t>Spring</w:t>
      </w:r>
    </w:p>
    <w:p w14:paraId="037D4ECE" w14:textId="77777777" w:rsidR="00D35AB4" w:rsidRDefault="00D35AB4" w:rsidP="00D35AB4">
      <w:pPr>
        <w:ind w:left="720" w:hanging="720"/>
        <w:jc w:val="center"/>
      </w:pPr>
      <w:r>
        <w:t>(Full-Time)</w:t>
      </w:r>
    </w:p>
    <w:p w14:paraId="7944EDA1" w14:textId="77777777" w:rsidR="00D35AB4" w:rsidRDefault="00D35AB4" w:rsidP="00D35AB4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D35AB4" w:rsidRPr="00DC42F4" w14:paraId="1328A66B" w14:textId="77777777" w:rsidTr="00112E8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45D2D8D" w14:textId="77777777" w:rsidR="00D35AB4" w:rsidRPr="00DC42F4" w:rsidRDefault="00D35AB4" w:rsidP="00112E8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65A961FF" w14:textId="77777777" w:rsidR="00D35AB4" w:rsidRPr="00DC42F4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E21636E" w14:textId="77777777" w:rsidR="00D35AB4" w:rsidRPr="00DC42F4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04D19" w14:textId="77777777" w:rsidR="00D35AB4" w:rsidRPr="00DC42F4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ACAA5A1" w14:textId="77777777" w:rsidR="00D35AB4" w:rsidRPr="00DC42F4" w:rsidRDefault="00D35AB4" w:rsidP="00112E8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B40DA65" w14:textId="77777777" w:rsidR="00D35AB4" w:rsidRPr="00DC42F4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07246B" w14:textId="77777777" w:rsidR="00D35AB4" w:rsidRPr="00DC42F4" w:rsidRDefault="00D35AB4" w:rsidP="00112E8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070CDA8A" w14:textId="56231B11" w:rsidR="00D35AB4" w:rsidRPr="00DC42F4" w:rsidRDefault="00D35AB4" w:rsidP="00112E8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17,742.50</w:t>
            </w:r>
          </w:p>
        </w:tc>
      </w:tr>
      <w:tr w:rsidR="00D35AB4" w:rsidRPr="00376C06" w14:paraId="1514D362" w14:textId="77777777" w:rsidTr="00112E8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98518E3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21870EB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EB0A08B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90BBEAC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29EC5F1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1C9953" w14:textId="77777777" w:rsidR="00D35AB4" w:rsidRPr="00376C06" w:rsidRDefault="00D35AB4" w:rsidP="00112E8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432D8C5" w14:textId="77777777" w:rsidR="00D35AB4" w:rsidRPr="00376C06" w:rsidRDefault="00D35AB4" w:rsidP="00112E8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DB2F2AE" w14:textId="6486497D" w:rsidR="00D35AB4" w:rsidRPr="00376C06" w:rsidRDefault="00D35AB4" w:rsidP="00112E8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13,5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.00 </w:t>
            </w:r>
          </w:p>
        </w:tc>
      </w:tr>
      <w:tr w:rsidR="00D35AB4" w:rsidRPr="00376C06" w14:paraId="6837EABA" w14:textId="77777777" w:rsidTr="00112E8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AFE05BB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E2EBA70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1B33CEB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34E23C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4BD7C9A0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5ED0F3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082BB3E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255FF81" w14:textId="2EB412E8" w:rsidR="00D35AB4" w:rsidRPr="00376C06" w:rsidRDefault="00D35AB4" w:rsidP="00112E8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D35AB4" w:rsidRPr="00376C06" w14:paraId="0204D4C4" w14:textId="77777777" w:rsidTr="00112E8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434CCF1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8A71E8E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4C01BA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4EB3C19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F6D6AEB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3AB790F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4501D6D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085A481" w14:textId="196C9046" w:rsidR="00D35AB4" w:rsidRPr="00376C06" w:rsidRDefault="00D35AB4" w:rsidP="00112E8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>
              <w:rPr>
                <w:rFonts w:ascii="Calibri" w:eastAsia="Calibri" w:hAnsi="Calibri"/>
                <w:sz w:val="22"/>
                <w:szCs w:val="22"/>
              </w:rPr>
              <w:t>2,0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  <w:tr w:rsidR="00D35AB4" w:rsidRPr="00376C06" w14:paraId="110730FF" w14:textId="77777777" w:rsidTr="00112E8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0E6305E6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7E5FFDC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D9540FD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1EAE7E1" w14:textId="77777777" w:rsidR="00D35AB4" w:rsidRPr="00376C06" w:rsidRDefault="00D35AB4" w:rsidP="00112E8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2BCE5E88" w14:textId="77777777" w:rsidR="00D35AB4" w:rsidRPr="00376C06" w:rsidRDefault="00D35AB4" w:rsidP="00112E8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70D5F4D" w14:textId="77777777" w:rsidR="00D35AB4" w:rsidRPr="00376C06" w:rsidRDefault="00D35AB4" w:rsidP="00112E8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470DD9ED" w14:textId="77777777" w:rsidR="00D35AB4" w:rsidRPr="00376C06" w:rsidRDefault="00D35AB4" w:rsidP="00112E8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796E217A" w14:textId="33348E22" w:rsidR="00D35AB4" w:rsidRPr="00376C06" w:rsidRDefault="00D35AB4" w:rsidP="00112E8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,100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5BEF5ADC" w14:textId="451D7148" w:rsidR="00D35AB4" w:rsidRPr="00F3469C" w:rsidRDefault="00D35AB4" w:rsidP="00D35AB4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36,</w:t>
      </w:r>
      <w:r w:rsidR="00605A30">
        <w:rPr>
          <w:rFonts w:ascii="Calibri" w:hAnsi="Calibri"/>
          <w:b/>
          <w:sz w:val="22"/>
          <w:szCs w:val="22"/>
        </w:rPr>
        <w:t>400.0</w:t>
      </w:r>
      <w:r>
        <w:rPr>
          <w:rFonts w:ascii="Calibri" w:hAnsi="Calibri"/>
          <w:b/>
          <w:sz w:val="22"/>
          <w:szCs w:val="22"/>
        </w:rPr>
        <w:t>0</w:t>
      </w:r>
    </w:p>
    <w:p w14:paraId="087D9AEB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55ACD98D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6322C831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4866F510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30D44AEB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5B4AE69F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637E4604" w14:textId="77777777" w:rsidR="00D35AB4" w:rsidRDefault="00D35AB4" w:rsidP="00D35AB4">
      <w:pPr>
        <w:ind w:left="720" w:hanging="720"/>
        <w:rPr>
          <w:rFonts w:ascii="Calibri" w:hAnsi="Calibri"/>
          <w:b/>
          <w:sz w:val="22"/>
          <w:szCs w:val="22"/>
        </w:rPr>
      </w:pPr>
    </w:p>
    <w:p w14:paraId="7645D8AA" w14:textId="77777777" w:rsidR="00D35AB4" w:rsidRPr="00D35AB4" w:rsidRDefault="00D35AB4" w:rsidP="00D35AB4">
      <w:pPr>
        <w:tabs>
          <w:tab w:val="left" w:pos="3337"/>
        </w:tabs>
        <w:rPr>
          <w:rFonts w:ascii="Calibri" w:hAnsi="Calibri"/>
          <w:sz w:val="22"/>
          <w:szCs w:val="22"/>
        </w:rPr>
      </w:pPr>
    </w:p>
    <w:sectPr w:rsidR="00D35AB4" w:rsidRPr="00D35AB4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4E28A" w14:textId="77777777" w:rsidR="00C3004C" w:rsidRDefault="00C3004C">
      <w:r>
        <w:separator/>
      </w:r>
    </w:p>
  </w:endnote>
  <w:endnote w:type="continuationSeparator" w:id="0">
    <w:p w14:paraId="5E380AC8" w14:textId="77777777" w:rsidR="00C3004C" w:rsidRDefault="00C3004C">
      <w:r>
        <w:continuationSeparator/>
      </w:r>
    </w:p>
  </w:endnote>
  <w:endnote w:type="continuationNotice" w:id="1">
    <w:p w14:paraId="2901A6D9" w14:textId="77777777" w:rsidR="00C3004C" w:rsidRDefault="00C30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05612" w14:textId="77777777" w:rsidR="00C3004C" w:rsidRDefault="00C3004C">
      <w:r>
        <w:separator/>
      </w:r>
    </w:p>
  </w:footnote>
  <w:footnote w:type="continuationSeparator" w:id="0">
    <w:p w14:paraId="647DBBB8" w14:textId="77777777" w:rsidR="00C3004C" w:rsidRDefault="00C3004C">
      <w:r>
        <w:continuationSeparator/>
      </w:r>
    </w:p>
  </w:footnote>
  <w:footnote w:type="continuationNotice" w:id="1">
    <w:p w14:paraId="3A8D98C0" w14:textId="77777777" w:rsidR="00C3004C" w:rsidRDefault="00C300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gwNagFKdwgnLQAAAA=="/>
  </w:docVars>
  <w:rsids>
    <w:rsidRoot w:val="00054F51"/>
    <w:rsid w:val="00016B2D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D0185"/>
    <w:rsid w:val="001D7463"/>
    <w:rsid w:val="00244202"/>
    <w:rsid w:val="002517B4"/>
    <w:rsid w:val="002551C8"/>
    <w:rsid w:val="002771D9"/>
    <w:rsid w:val="002B45F7"/>
    <w:rsid w:val="00327F8E"/>
    <w:rsid w:val="00332D5A"/>
    <w:rsid w:val="0035239D"/>
    <w:rsid w:val="00354179"/>
    <w:rsid w:val="00376C06"/>
    <w:rsid w:val="0038127E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05A30"/>
    <w:rsid w:val="00673CFB"/>
    <w:rsid w:val="00673E8C"/>
    <w:rsid w:val="006865C7"/>
    <w:rsid w:val="006C2484"/>
    <w:rsid w:val="006C7EC0"/>
    <w:rsid w:val="006E27F4"/>
    <w:rsid w:val="00700A59"/>
    <w:rsid w:val="00707176"/>
    <w:rsid w:val="00787860"/>
    <w:rsid w:val="00791C4F"/>
    <w:rsid w:val="00794C64"/>
    <w:rsid w:val="007B4146"/>
    <w:rsid w:val="007B4C32"/>
    <w:rsid w:val="007D12B1"/>
    <w:rsid w:val="007F0528"/>
    <w:rsid w:val="00814265"/>
    <w:rsid w:val="00840095"/>
    <w:rsid w:val="0084128C"/>
    <w:rsid w:val="00842B01"/>
    <w:rsid w:val="00843DDD"/>
    <w:rsid w:val="00851849"/>
    <w:rsid w:val="008760BD"/>
    <w:rsid w:val="008B1F20"/>
    <w:rsid w:val="008B7BEF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8C0"/>
    <w:rsid w:val="009C7464"/>
    <w:rsid w:val="009E3557"/>
    <w:rsid w:val="00A91B83"/>
    <w:rsid w:val="00AC504A"/>
    <w:rsid w:val="00AE36EB"/>
    <w:rsid w:val="00B20E2F"/>
    <w:rsid w:val="00B221C2"/>
    <w:rsid w:val="00B318FA"/>
    <w:rsid w:val="00B51A27"/>
    <w:rsid w:val="00B91020"/>
    <w:rsid w:val="00B9435E"/>
    <w:rsid w:val="00BA14AD"/>
    <w:rsid w:val="00BA3880"/>
    <w:rsid w:val="00BE42BC"/>
    <w:rsid w:val="00BF42C8"/>
    <w:rsid w:val="00BF454F"/>
    <w:rsid w:val="00C3004C"/>
    <w:rsid w:val="00C645A5"/>
    <w:rsid w:val="00C64EB6"/>
    <w:rsid w:val="00CC1037"/>
    <w:rsid w:val="00D35AB4"/>
    <w:rsid w:val="00D41AB0"/>
    <w:rsid w:val="00D82AFF"/>
    <w:rsid w:val="00DC42F4"/>
    <w:rsid w:val="00E004E1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69C"/>
    <w:rsid w:val="00F44CF5"/>
    <w:rsid w:val="00F82AE6"/>
    <w:rsid w:val="00FE74DC"/>
    <w:rsid w:val="00FF01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7</cp:revision>
  <cp:lastPrinted>2019-03-04T17:26:00Z</cp:lastPrinted>
  <dcterms:created xsi:type="dcterms:W3CDTF">2020-05-08T15:09:00Z</dcterms:created>
  <dcterms:modified xsi:type="dcterms:W3CDTF">2020-06-1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